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Гадаборш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323269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764505" cy="3744227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359214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484381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834511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284269" cy="567890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567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3849195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908366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Заур Гадаборшев</dc:creator>
  <dc:language>ru-RU</dc:language>
  <cp:keywords/>
  <dcterms:created xsi:type="dcterms:W3CDTF">2025-02-06T17:35:29Z</dcterms:created>
  <dcterms:modified xsi:type="dcterms:W3CDTF">2025-02-06T17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